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XSpec="center" w:tblpY="1861"/>
        <w:tblW w:w="10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75"/>
        <w:gridCol w:w="2443"/>
        <w:gridCol w:w="821"/>
        <w:gridCol w:w="876"/>
        <w:gridCol w:w="1185"/>
      </w:tblGrid>
      <w:tr w:rsidR="003722C3" w:rsidRPr="00812BE0" w14:paraId="257CBAE2" w14:textId="77777777" w:rsidTr="00B5256E">
        <w:trPr>
          <w:trHeight w:val="257"/>
        </w:trPr>
        <w:tc>
          <w:tcPr>
            <w:tcW w:w="8739" w:type="dxa"/>
            <w:gridSpan w:val="3"/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B0DAC60" w14:textId="77777777" w:rsidR="003722C3" w:rsidRPr="00812BE0" w:rsidRDefault="003722C3" w:rsidP="003722C3">
            <w:pPr>
              <w:widowControl w:val="0"/>
              <w:tabs>
                <w:tab w:val="right" w:pos="9465"/>
              </w:tabs>
              <w:rPr>
                <w:rFonts w:asciiTheme="minorHAnsi" w:hAnsiTheme="minorHAnsi" w:cstheme="minorHAnsi"/>
              </w:rPr>
            </w:pPr>
            <w:r w:rsidRPr="00812BE0">
              <w:rPr>
                <w:rFonts w:asciiTheme="minorHAnsi" w:hAnsiTheme="minorHAnsi" w:cstheme="minorHAnsi"/>
                <w:b/>
                <w:bCs/>
                <w:sz w:val="28"/>
              </w:rPr>
              <w:t>1.  THERE</w:t>
            </w:r>
            <w:r w:rsidRPr="00812BE0">
              <w:rPr>
                <w:rFonts w:asciiTheme="minorHAnsi" w:hAnsiTheme="minorHAnsi" w:cstheme="minorHAnsi"/>
                <w:b/>
                <w:bCs/>
                <w:sz w:val="24"/>
              </w:rPr>
              <w:t>—</w:t>
            </w:r>
            <w:r w:rsidRPr="00812BE0">
              <w:rPr>
                <w:rFonts w:asciiTheme="minorHAnsi" w:hAnsiTheme="minorHAnsi" w:cstheme="minorHAnsi"/>
                <w:b/>
                <w:bCs/>
                <w:sz w:val="22"/>
              </w:rPr>
              <w:t>Goal, Desired Outcome</w:t>
            </w:r>
            <w:r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2"/>
              </w:rPr>
              <w:tab/>
            </w:r>
            <w:r w:rsidRPr="00812BE0">
              <w:rPr>
                <w:rFonts w:asciiTheme="minorHAnsi" w:hAnsiTheme="minorHAnsi" w:cstheme="minorHAnsi"/>
                <w:b/>
              </w:rPr>
              <w:t>Due Date</w:t>
            </w:r>
          </w:p>
        </w:tc>
        <w:tc>
          <w:tcPr>
            <w:tcW w:w="2061" w:type="dxa"/>
            <w:gridSpan w:val="2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69AA36E" w14:textId="45604A73" w:rsidR="003722C3" w:rsidRPr="00812BE0" w:rsidRDefault="003C79FD" w:rsidP="003722C3">
            <w:pPr>
              <w:widowControl w:val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/     /</w:t>
            </w:r>
          </w:p>
        </w:tc>
      </w:tr>
      <w:tr w:rsidR="003722C3" w:rsidRPr="00812BE0" w14:paraId="31B39555" w14:textId="77777777" w:rsidTr="00B5256E">
        <w:trPr>
          <w:trHeight w:val="720"/>
        </w:trPr>
        <w:tc>
          <w:tcPr>
            <w:tcW w:w="10800" w:type="dxa"/>
            <w:gridSpan w:val="5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D1A36C2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  <w:r w:rsidRPr="00C92C8F">
              <w:rPr>
                <w:rFonts w:asciiTheme="minorHAnsi" w:hAnsiTheme="minorHAnsi" w:cstheme="minorHAnsi"/>
                <w:b/>
                <w:bCs/>
                <w:szCs w:val="14"/>
              </w:rPr>
              <w:t>My</w:t>
            </w:r>
            <w:r>
              <w:rPr>
                <w:rFonts w:asciiTheme="minorHAnsi" w:hAnsiTheme="minorHAnsi" w:cstheme="minorHAnsi"/>
                <w:b/>
                <w:bCs/>
                <w:szCs w:val="14"/>
              </w:rPr>
              <w:t xml:space="preserve"> THERE</w:t>
            </w:r>
            <w:r w:rsidRPr="00C92C8F">
              <w:rPr>
                <w:rFonts w:asciiTheme="minorHAnsi" w:hAnsiTheme="minorHAnsi" w:cstheme="minorHAnsi"/>
                <w:b/>
                <w:bCs/>
                <w:szCs w:val="14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Cs w:val="14"/>
              </w:rPr>
              <w:t>idea</w:t>
            </w:r>
            <w:r w:rsidRPr="00C92C8F">
              <w:rPr>
                <w:rFonts w:asciiTheme="minorHAnsi" w:hAnsiTheme="minorHAnsi" w:cstheme="minorHAnsi"/>
                <w:szCs w:val="14"/>
              </w:rPr>
              <w:t>:</w:t>
            </w:r>
          </w:p>
        </w:tc>
      </w:tr>
      <w:tr w:rsidR="009818EC" w:rsidRPr="00812BE0" w14:paraId="445344FD" w14:textId="77777777" w:rsidTr="00B5256E">
        <w:trPr>
          <w:trHeight w:val="1008"/>
        </w:trPr>
        <w:tc>
          <w:tcPr>
            <w:tcW w:w="8739" w:type="dxa"/>
            <w:gridSpan w:val="3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DED4EA7" w14:textId="581C913E" w:rsidR="009818EC" w:rsidRDefault="00CC7455" w:rsidP="003722C3">
            <w:pPr>
              <w:widowControl w:val="0"/>
              <w:rPr>
                <w:rFonts w:asciiTheme="minorHAnsi" w:hAnsiTheme="minorHAnsi" w:cstheme="minorHAnsi"/>
                <w:b/>
                <w:bCs/>
                <w:sz w:val="18"/>
                <w:szCs w:val="12"/>
              </w:rPr>
            </w:pPr>
            <w:r w:rsidRPr="00AD46D6">
              <w:rPr>
                <w:rFonts w:asciiTheme="minorHAnsi" w:hAnsiTheme="minorHAnsi" w:cstheme="minorHAnsi"/>
                <w:b/>
                <w:bCs/>
                <w:szCs w:val="14"/>
              </w:rPr>
              <w:t>My SMART THERE</w:t>
            </w:r>
            <w:r>
              <w:rPr>
                <w:rFonts w:asciiTheme="minorHAnsi" w:hAnsiTheme="minorHAnsi" w:cstheme="minorHAnsi"/>
                <w:b/>
                <w:bCs/>
                <w:szCs w:val="14"/>
              </w:rPr>
              <w:t xml:space="preserve"> </w:t>
            </w:r>
            <w:r w:rsidR="001867DF">
              <w:rPr>
                <w:rFonts w:asciiTheme="minorHAnsi" w:hAnsiTheme="minorHAnsi" w:cstheme="minorHAnsi"/>
                <w:b/>
                <w:bCs/>
                <w:szCs w:val="14"/>
              </w:rPr>
              <w:t>(</w:t>
            </w:r>
            <w:r w:rsidR="009818EC" w:rsidRPr="00AD46D6">
              <w:rPr>
                <w:rFonts w:asciiTheme="minorHAnsi" w:hAnsiTheme="minorHAnsi" w:cstheme="minorHAnsi"/>
                <w:b/>
                <w:bCs/>
                <w:sz w:val="18"/>
                <w:szCs w:val="12"/>
              </w:rPr>
              <w:t>Specific</w:t>
            </w:r>
            <w:r w:rsidR="009818EC" w:rsidRPr="00AD46D6">
              <w:rPr>
                <w:rFonts w:asciiTheme="minorHAnsi" w:hAnsiTheme="minorHAnsi" w:cstheme="minorHAnsi"/>
                <w:sz w:val="18"/>
                <w:szCs w:val="12"/>
              </w:rPr>
              <w:t xml:space="preserve">___ </w:t>
            </w:r>
            <w:r w:rsidR="009818EC" w:rsidRPr="00AD46D6">
              <w:rPr>
                <w:rFonts w:asciiTheme="minorHAnsi" w:hAnsiTheme="minorHAnsi" w:cstheme="minorHAnsi"/>
                <w:b/>
                <w:bCs/>
                <w:sz w:val="18"/>
                <w:szCs w:val="12"/>
              </w:rPr>
              <w:t>Measurable</w:t>
            </w:r>
            <w:r w:rsidR="009818EC" w:rsidRPr="00AD46D6">
              <w:rPr>
                <w:rFonts w:asciiTheme="minorHAnsi" w:hAnsiTheme="minorHAnsi" w:cstheme="minorHAnsi"/>
                <w:sz w:val="18"/>
                <w:szCs w:val="12"/>
              </w:rPr>
              <w:t xml:space="preserve">___ </w:t>
            </w:r>
            <w:r w:rsidR="009818EC" w:rsidRPr="00AD46D6">
              <w:rPr>
                <w:rFonts w:asciiTheme="minorHAnsi" w:hAnsiTheme="minorHAnsi" w:cstheme="minorHAnsi"/>
                <w:b/>
                <w:bCs/>
                <w:sz w:val="18"/>
                <w:szCs w:val="12"/>
              </w:rPr>
              <w:t>Acceptable</w:t>
            </w:r>
            <w:r w:rsidR="009818EC" w:rsidRPr="00AD46D6">
              <w:rPr>
                <w:rFonts w:asciiTheme="minorHAnsi" w:hAnsiTheme="minorHAnsi" w:cstheme="minorHAnsi"/>
                <w:sz w:val="18"/>
                <w:szCs w:val="12"/>
              </w:rPr>
              <w:t xml:space="preserve">___ </w:t>
            </w:r>
            <w:r w:rsidR="009818EC" w:rsidRPr="00AD46D6">
              <w:rPr>
                <w:rFonts w:asciiTheme="minorHAnsi" w:hAnsiTheme="minorHAnsi" w:cstheme="minorHAnsi"/>
                <w:b/>
                <w:bCs/>
                <w:sz w:val="18"/>
                <w:szCs w:val="12"/>
              </w:rPr>
              <w:t>Result-oriented</w:t>
            </w:r>
            <w:r w:rsidR="009818EC" w:rsidRPr="00AD46D6">
              <w:rPr>
                <w:rFonts w:asciiTheme="minorHAnsi" w:hAnsiTheme="minorHAnsi" w:cstheme="minorHAnsi"/>
                <w:sz w:val="18"/>
                <w:szCs w:val="12"/>
              </w:rPr>
              <w:t xml:space="preserve">___ </w:t>
            </w:r>
            <w:r w:rsidR="009818EC" w:rsidRPr="00AD46D6">
              <w:rPr>
                <w:rFonts w:asciiTheme="minorHAnsi" w:hAnsiTheme="minorHAnsi" w:cstheme="minorHAnsi"/>
                <w:b/>
                <w:bCs/>
                <w:sz w:val="18"/>
                <w:szCs w:val="12"/>
              </w:rPr>
              <w:t>Due Date___</w:t>
            </w:r>
            <w:r w:rsidR="0025266E">
              <w:rPr>
                <w:rFonts w:asciiTheme="minorHAnsi" w:hAnsiTheme="minorHAnsi" w:cstheme="minorHAnsi"/>
                <w:b/>
                <w:bCs/>
                <w:sz w:val="18"/>
                <w:szCs w:val="12"/>
              </w:rPr>
              <w:t>)</w:t>
            </w:r>
          </w:p>
        </w:tc>
        <w:tc>
          <w:tcPr>
            <w:tcW w:w="2061" w:type="dxa"/>
            <w:gridSpan w:val="2"/>
          </w:tcPr>
          <w:p w14:paraId="02C7C167" w14:textId="4E610DED" w:rsidR="009818EC" w:rsidRPr="00995B43" w:rsidRDefault="00B07A1F" w:rsidP="00F634CE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THERE </w:t>
            </w:r>
            <w:r w:rsidR="00F634CE">
              <w:rPr>
                <w:rFonts w:asciiTheme="minorHAnsi" w:hAnsiTheme="minorHAnsi" w:cstheme="minorHAnsi"/>
                <w:b/>
                <w:bCs/>
              </w:rPr>
              <w:t>Key Metric</w:t>
            </w:r>
          </w:p>
        </w:tc>
      </w:tr>
      <w:tr w:rsidR="003722C3" w:rsidRPr="00812BE0" w14:paraId="60ED003E" w14:textId="77777777" w:rsidTr="00B5256E">
        <w:trPr>
          <w:trHeight w:val="125"/>
        </w:trPr>
        <w:tc>
          <w:tcPr>
            <w:tcW w:w="10800" w:type="dxa"/>
            <w:gridSpan w:val="5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98A7D12" w14:textId="68E5E67B" w:rsidR="003722C3" w:rsidRPr="00812BE0" w:rsidRDefault="003722C3" w:rsidP="003722C3">
            <w:pPr>
              <w:widowControl w:val="0"/>
              <w:tabs>
                <w:tab w:val="left" w:pos="5685"/>
              </w:tabs>
              <w:rPr>
                <w:rFonts w:asciiTheme="minorHAnsi" w:hAnsiTheme="minorHAnsi" w:cstheme="minorHAnsi"/>
              </w:rPr>
            </w:pPr>
            <w:r w:rsidRPr="008152D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Does 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it</w:t>
            </w:r>
            <w:r w:rsidRPr="008152D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upport our </w:t>
            </w:r>
            <w:r w:rsidR="00CB012A">
              <w:rPr>
                <w:rFonts w:asciiTheme="minorHAnsi" w:hAnsiTheme="minorHAnsi" w:cstheme="minorHAnsi"/>
                <w:b/>
                <w:sz w:val="18"/>
                <w:szCs w:val="18"/>
              </w:rPr>
              <w:t>PURPOSE</w:t>
            </w:r>
            <w:r w:rsidRPr="008152DB">
              <w:rPr>
                <w:rFonts w:asciiTheme="minorHAnsi" w:hAnsiTheme="minorHAnsi" w:cstheme="minorHAnsi"/>
                <w:b/>
                <w:sz w:val="18"/>
                <w:szCs w:val="18"/>
              </w:rPr>
              <w:t>?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    Yes     No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ab/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Does it support</w:t>
            </w:r>
            <w:r w:rsidRPr="008152D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our Core Values?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    Yes     No</w:t>
            </w:r>
          </w:p>
        </w:tc>
      </w:tr>
      <w:tr w:rsidR="005B4EFC" w:rsidRPr="00812BE0" w14:paraId="4F4ACD2E" w14:textId="77777777" w:rsidTr="00B5256E">
        <w:trPr>
          <w:trHeight w:val="864"/>
        </w:trPr>
        <w:tc>
          <w:tcPr>
            <w:tcW w:w="8739" w:type="dxa"/>
            <w:gridSpan w:val="3"/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BE48F73" w14:textId="5C946C2F" w:rsidR="005B4EFC" w:rsidRPr="00812BE0" w:rsidRDefault="005B4EFC" w:rsidP="00DE07C7">
            <w:pPr>
              <w:widowControl w:val="0"/>
              <w:ind w:left="180" w:hanging="180"/>
              <w:rPr>
                <w:rFonts w:asciiTheme="minorHAnsi" w:hAnsiTheme="minorHAnsi" w:cstheme="minorHAnsi"/>
              </w:rPr>
            </w:pPr>
            <w:r w:rsidRPr="00812BE0">
              <w:rPr>
                <w:rFonts w:asciiTheme="minorHAnsi" w:hAnsiTheme="minorHAnsi" w:cstheme="minorHAnsi"/>
                <w:b/>
                <w:bCs/>
                <w:sz w:val="28"/>
              </w:rPr>
              <w:t>2.  HERE—</w:t>
            </w:r>
            <w:r w:rsidRPr="00812BE0">
              <w:rPr>
                <w:rFonts w:asciiTheme="minorHAnsi" w:hAnsiTheme="minorHAnsi" w:cstheme="minorHAnsi"/>
                <w:b/>
                <w:bCs/>
                <w:sz w:val="22"/>
              </w:rPr>
              <w:t>Current Reality</w:t>
            </w:r>
            <w:r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r w:rsidR="003F7183">
              <w:rPr>
                <w:rFonts w:asciiTheme="minorHAnsi" w:hAnsiTheme="minorHAnsi" w:cstheme="minorHAnsi"/>
                <w:b/>
                <w:bCs/>
                <w:sz w:val="22"/>
              </w:rPr>
              <w:t>(</w:t>
            </w:r>
            <w:r w:rsidR="000603CB">
              <w:rPr>
                <w:rFonts w:asciiTheme="minorHAnsi" w:hAnsiTheme="minorHAnsi" w:cstheme="minorHAnsi"/>
                <w:sz w:val="22"/>
              </w:rPr>
              <w:t>O</w:t>
            </w:r>
            <w:r w:rsidRPr="008053E5">
              <w:rPr>
                <w:rFonts w:asciiTheme="minorHAnsi" w:hAnsiTheme="minorHAnsi" w:cstheme="minorHAnsi"/>
                <w:sz w:val="22"/>
              </w:rPr>
              <w:t>bjective report</w:t>
            </w:r>
            <w:r>
              <w:rPr>
                <w:rFonts w:asciiTheme="minorHAnsi" w:hAnsiTheme="minorHAnsi" w:cstheme="minorHAnsi"/>
                <w:sz w:val="22"/>
              </w:rPr>
              <w:t xml:space="preserve"> about where you are now concerning </w:t>
            </w:r>
            <w:r w:rsidR="00015B18">
              <w:rPr>
                <w:rFonts w:asciiTheme="minorHAnsi" w:hAnsiTheme="minorHAnsi" w:cstheme="minorHAnsi"/>
                <w:sz w:val="22"/>
              </w:rPr>
              <w:t xml:space="preserve">the above SMART </w:t>
            </w:r>
            <w:r>
              <w:rPr>
                <w:rFonts w:asciiTheme="minorHAnsi" w:hAnsiTheme="minorHAnsi" w:cstheme="minorHAnsi"/>
                <w:sz w:val="22"/>
              </w:rPr>
              <w:t xml:space="preserve">THERE, </w:t>
            </w:r>
            <w:r w:rsidRPr="00AA0EA3">
              <w:rPr>
                <w:rFonts w:asciiTheme="minorHAnsi" w:hAnsiTheme="minorHAnsi" w:cstheme="minorHAnsi"/>
                <w:b/>
                <w:bCs/>
                <w:sz w:val="22"/>
              </w:rPr>
              <w:t>1 item/bullet</w:t>
            </w:r>
            <w:r w:rsidRPr="008053E5">
              <w:rPr>
                <w:rFonts w:asciiTheme="minorHAnsi" w:hAnsiTheme="minorHAnsi" w:cstheme="minorHAnsi"/>
                <w:sz w:val="22"/>
              </w:rPr>
              <w:t>)</w:t>
            </w:r>
          </w:p>
        </w:tc>
        <w:tc>
          <w:tcPr>
            <w:tcW w:w="2061" w:type="dxa"/>
            <w:gridSpan w:val="2"/>
          </w:tcPr>
          <w:p w14:paraId="7F2F2928" w14:textId="6F9568B1" w:rsidR="005B4EFC" w:rsidRPr="00F46E50" w:rsidRDefault="005A388A" w:rsidP="005A388A">
            <w:pPr>
              <w:widowControl w:val="0"/>
              <w:ind w:left="180" w:hanging="18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46E50">
              <w:rPr>
                <w:rFonts w:asciiTheme="minorHAnsi" w:hAnsiTheme="minorHAnsi" w:cstheme="minorHAnsi"/>
                <w:b/>
                <w:bCs/>
              </w:rPr>
              <w:t xml:space="preserve">HERE </w:t>
            </w:r>
            <w:r w:rsidR="006B5FA9">
              <w:rPr>
                <w:rFonts w:asciiTheme="minorHAnsi" w:hAnsiTheme="minorHAnsi" w:cstheme="minorHAnsi"/>
                <w:b/>
                <w:bCs/>
              </w:rPr>
              <w:t>for</w:t>
            </w:r>
            <w:r w:rsidR="00183D9A">
              <w:rPr>
                <w:rFonts w:asciiTheme="minorHAnsi" w:hAnsiTheme="minorHAnsi" w:cstheme="minorHAnsi"/>
                <w:b/>
                <w:bCs/>
              </w:rPr>
              <w:t xml:space="preserve"> Key</w:t>
            </w:r>
            <w:r w:rsidRPr="00F46E50">
              <w:rPr>
                <w:rFonts w:asciiTheme="minorHAnsi" w:hAnsiTheme="minorHAnsi" w:cstheme="minorHAnsi"/>
                <w:b/>
                <w:bCs/>
              </w:rPr>
              <w:t xml:space="preserve"> Metric</w:t>
            </w:r>
          </w:p>
        </w:tc>
      </w:tr>
      <w:tr w:rsidR="003722C3" w:rsidRPr="00812BE0" w14:paraId="64551505" w14:textId="77777777" w:rsidTr="00B5256E">
        <w:trPr>
          <w:trHeight w:val="20"/>
        </w:trPr>
        <w:tc>
          <w:tcPr>
            <w:tcW w:w="547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3AE3C0D" w14:textId="77777777" w:rsidR="003722C3" w:rsidRPr="00EE4426" w:rsidRDefault="003722C3" w:rsidP="003722C3">
            <w:pPr>
              <w:pStyle w:val="ListParagraph"/>
              <w:widowControl w:val="0"/>
              <w:numPr>
                <w:ilvl w:val="0"/>
                <w:numId w:val="1"/>
              </w:numPr>
              <w:ind w:left="195" w:hanging="195"/>
              <w:rPr>
                <w:rFonts w:asciiTheme="minorHAnsi" w:hAnsiTheme="minorHAnsi" w:cstheme="minorHAnsi"/>
              </w:rPr>
            </w:pPr>
          </w:p>
        </w:tc>
        <w:tc>
          <w:tcPr>
            <w:tcW w:w="5325" w:type="dxa"/>
            <w:gridSpan w:val="4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E426622" w14:textId="77777777" w:rsidR="003722C3" w:rsidRPr="00EE4426" w:rsidRDefault="003722C3" w:rsidP="003722C3">
            <w:pPr>
              <w:pStyle w:val="ListParagraph"/>
              <w:widowControl w:val="0"/>
              <w:numPr>
                <w:ilvl w:val="0"/>
                <w:numId w:val="1"/>
              </w:numPr>
              <w:ind w:left="195" w:hanging="195"/>
              <w:rPr>
                <w:rFonts w:asciiTheme="minorHAnsi" w:hAnsiTheme="minorHAnsi" w:cstheme="minorHAnsi"/>
              </w:rPr>
            </w:pPr>
          </w:p>
        </w:tc>
      </w:tr>
      <w:tr w:rsidR="003722C3" w:rsidRPr="00812BE0" w14:paraId="3D3E9CED" w14:textId="77777777" w:rsidTr="00B5256E">
        <w:trPr>
          <w:trHeight w:val="20"/>
        </w:trPr>
        <w:tc>
          <w:tcPr>
            <w:tcW w:w="547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F144585" w14:textId="77777777" w:rsidR="003722C3" w:rsidRPr="00EE4426" w:rsidRDefault="003722C3" w:rsidP="003722C3">
            <w:pPr>
              <w:pStyle w:val="ListParagraph"/>
              <w:widowControl w:val="0"/>
              <w:numPr>
                <w:ilvl w:val="0"/>
                <w:numId w:val="1"/>
              </w:numPr>
              <w:ind w:left="195" w:hanging="195"/>
              <w:rPr>
                <w:rFonts w:asciiTheme="minorHAnsi" w:hAnsiTheme="minorHAnsi" w:cstheme="minorHAnsi"/>
              </w:rPr>
            </w:pPr>
          </w:p>
        </w:tc>
        <w:tc>
          <w:tcPr>
            <w:tcW w:w="5325" w:type="dxa"/>
            <w:gridSpan w:val="4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7BBDDF4" w14:textId="77777777" w:rsidR="003722C3" w:rsidRPr="00EE4426" w:rsidRDefault="003722C3" w:rsidP="003722C3">
            <w:pPr>
              <w:pStyle w:val="ListParagraph"/>
              <w:widowControl w:val="0"/>
              <w:numPr>
                <w:ilvl w:val="0"/>
                <w:numId w:val="1"/>
              </w:numPr>
              <w:ind w:left="195" w:hanging="195"/>
              <w:rPr>
                <w:rFonts w:asciiTheme="minorHAnsi" w:hAnsiTheme="minorHAnsi" w:cstheme="minorHAnsi"/>
              </w:rPr>
            </w:pPr>
          </w:p>
        </w:tc>
      </w:tr>
      <w:tr w:rsidR="003722C3" w:rsidRPr="00812BE0" w14:paraId="564587F8" w14:textId="77777777" w:rsidTr="00B5256E">
        <w:trPr>
          <w:trHeight w:val="20"/>
        </w:trPr>
        <w:tc>
          <w:tcPr>
            <w:tcW w:w="547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6170E49" w14:textId="77777777" w:rsidR="003722C3" w:rsidRPr="00EE4426" w:rsidRDefault="003722C3" w:rsidP="003722C3">
            <w:pPr>
              <w:pStyle w:val="ListParagraph"/>
              <w:widowControl w:val="0"/>
              <w:numPr>
                <w:ilvl w:val="0"/>
                <w:numId w:val="1"/>
              </w:numPr>
              <w:ind w:left="195" w:hanging="195"/>
              <w:rPr>
                <w:rFonts w:asciiTheme="minorHAnsi" w:hAnsiTheme="minorHAnsi" w:cstheme="minorHAnsi"/>
              </w:rPr>
            </w:pPr>
          </w:p>
        </w:tc>
        <w:tc>
          <w:tcPr>
            <w:tcW w:w="5325" w:type="dxa"/>
            <w:gridSpan w:val="4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D8BC65B" w14:textId="77777777" w:rsidR="003722C3" w:rsidRPr="00EE4426" w:rsidRDefault="003722C3" w:rsidP="003722C3">
            <w:pPr>
              <w:pStyle w:val="ListParagraph"/>
              <w:widowControl w:val="0"/>
              <w:numPr>
                <w:ilvl w:val="0"/>
                <w:numId w:val="1"/>
              </w:numPr>
              <w:ind w:left="195" w:hanging="195"/>
              <w:rPr>
                <w:rFonts w:asciiTheme="minorHAnsi" w:hAnsiTheme="minorHAnsi" w:cstheme="minorHAnsi"/>
              </w:rPr>
            </w:pPr>
          </w:p>
        </w:tc>
      </w:tr>
      <w:tr w:rsidR="003722C3" w:rsidRPr="00812BE0" w14:paraId="244790C5" w14:textId="77777777" w:rsidTr="00B5256E">
        <w:trPr>
          <w:trHeight w:val="20"/>
        </w:trPr>
        <w:tc>
          <w:tcPr>
            <w:tcW w:w="547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47E190C" w14:textId="77777777" w:rsidR="003722C3" w:rsidRPr="00EE4426" w:rsidRDefault="003722C3" w:rsidP="003722C3">
            <w:pPr>
              <w:pStyle w:val="ListParagraph"/>
              <w:widowControl w:val="0"/>
              <w:numPr>
                <w:ilvl w:val="0"/>
                <w:numId w:val="1"/>
              </w:numPr>
              <w:ind w:left="195" w:hanging="195"/>
              <w:rPr>
                <w:rFonts w:asciiTheme="minorHAnsi" w:hAnsiTheme="minorHAnsi" w:cstheme="minorHAnsi"/>
              </w:rPr>
            </w:pPr>
          </w:p>
        </w:tc>
        <w:tc>
          <w:tcPr>
            <w:tcW w:w="5325" w:type="dxa"/>
            <w:gridSpan w:val="4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493C70A" w14:textId="77777777" w:rsidR="003722C3" w:rsidRPr="00EE4426" w:rsidRDefault="003722C3" w:rsidP="003722C3">
            <w:pPr>
              <w:pStyle w:val="ListParagraph"/>
              <w:widowControl w:val="0"/>
              <w:numPr>
                <w:ilvl w:val="0"/>
                <w:numId w:val="1"/>
              </w:numPr>
              <w:ind w:left="195" w:hanging="195"/>
              <w:rPr>
                <w:rFonts w:asciiTheme="minorHAnsi" w:hAnsiTheme="minorHAnsi" w:cstheme="minorHAnsi"/>
              </w:rPr>
            </w:pPr>
          </w:p>
        </w:tc>
      </w:tr>
      <w:tr w:rsidR="003722C3" w:rsidRPr="00812BE0" w14:paraId="5C6694A2" w14:textId="77777777" w:rsidTr="00B5256E">
        <w:trPr>
          <w:trHeight w:val="20"/>
        </w:trPr>
        <w:tc>
          <w:tcPr>
            <w:tcW w:w="547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88989A4" w14:textId="77777777" w:rsidR="003722C3" w:rsidRPr="00EE4426" w:rsidRDefault="003722C3" w:rsidP="003722C3">
            <w:pPr>
              <w:pStyle w:val="ListParagraph"/>
              <w:widowControl w:val="0"/>
              <w:numPr>
                <w:ilvl w:val="0"/>
                <w:numId w:val="1"/>
              </w:numPr>
              <w:ind w:left="195" w:hanging="195"/>
              <w:rPr>
                <w:rFonts w:asciiTheme="minorHAnsi" w:hAnsiTheme="minorHAnsi" w:cstheme="minorHAnsi"/>
              </w:rPr>
            </w:pPr>
          </w:p>
        </w:tc>
        <w:tc>
          <w:tcPr>
            <w:tcW w:w="5325" w:type="dxa"/>
            <w:gridSpan w:val="4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F723BA1" w14:textId="77777777" w:rsidR="003722C3" w:rsidRPr="00EE4426" w:rsidRDefault="003722C3" w:rsidP="003722C3">
            <w:pPr>
              <w:pStyle w:val="ListParagraph"/>
              <w:widowControl w:val="0"/>
              <w:numPr>
                <w:ilvl w:val="0"/>
                <w:numId w:val="1"/>
              </w:numPr>
              <w:ind w:left="195" w:hanging="195"/>
              <w:rPr>
                <w:rFonts w:asciiTheme="minorHAnsi" w:hAnsiTheme="minorHAnsi" w:cstheme="minorHAnsi"/>
              </w:rPr>
            </w:pPr>
          </w:p>
        </w:tc>
      </w:tr>
      <w:tr w:rsidR="003722C3" w:rsidRPr="00812BE0" w14:paraId="47466955" w14:textId="77777777" w:rsidTr="00B5256E">
        <w:trPr>
          <w:trHeight w:val="20"/>
        </w:trPr>
        <w:tc>
          <w:tcPr>
            <w:tcW w:w="547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610283" w14:textId="77777777" w:rsidR="003722C3" w:rsidRPr="00EE4426" w:rsidRDefault="003722C3" w:rsidP="003722C3">
            <w:pPr>
              <w:pStyle w:val="ListParagraph"/>
              <w:widowControl w:val="0"/>
              <w:numPr>
                <w:ilvl w:val="0"/>
                <w:numId w:val="1"/>
              </w:numPr>
              <w:ind w:left="195" w:hanging="195"/>
              <w:rPr>
                <w:rFonts w:asciiTheme="minorHAnsi" w:hAnsiTheme="minorHAnsi" w:cstheme="minorHAnsi"/>
              </w:rPr>
            </w:pPr>
          </w:p>
        </w:tc>
        <w:tc>
          <w:tcPr>
            <w:tcW w:w="5325" w:type="dxa"/>
            <w:gridSpan w:val="4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2AA3881" w14:textId="77777777" w:rsidR="003722C3" w:rsidRPr="00EE4426" w:rsidRDefault="003722C3" w:rsidP="003722C3">
            <w:pPr>
              <w:pStyle w:val="ListParagraph"/>
              <w:widowControl w:val="0"/>
              <w:numPr>
                <w:ilvl w:val="0"/>
                <w:numId w:val="1"/>
              </w:numPr>
              <w:ind w:left="195" w:hanging="195"/>
              <w:rPr>
                <w:rFonts w:asciiTheme="minorHAnsi" w:hAnsiTheme="minorHAnsi" w:cstheme="minorHAnsi"/>
              </w:rPr>
            </w:pPr>
          </w:p>
        </w:tc>
      </w:tr>
      <w:tr w:rsidR="003722C3" w:rsidRPr="00812BE0" w14:paraId="3D4BADB5" w14:textId="77777777" w:rsidTr="00B5256E">
        <w:trPr>
          <w:trHeight w:val="20"/>
        </w:trPr>
        <w:tc>
          <w:tcPr>
            <w:tcW w:w="547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343ABC1" w14:textId="77777777" w:rsidR="003722C3" w:rsidRPr="00EE4426" w:rsidRDefault="003722C3" w:rsidP="003722C3">
            <w:pPr>
              <w:pStyle w:val="ListParagraph"/>
              <w:widowControl w:val="0"/>
              <w:numPr>
                <w:ilvl w:val="0"/>
                <w:numId w:val="1"/>
              </w:numPr>
              <w:ind w:left="195" w:hanging="195"/>
              <w:rPr>
                <w:rFonts w:asciiTheme="minorHAnsi" w:hAnsiTheme="minorHAnsi" w:cstheme="minorHAnsi"/>
              </w:rPr>
            </w:pPr>
          </w:p>
        </w:tc>
        <w:tc>
          <w:tcPr>
            <w:tcW w:w="5325" w:type="dxa"/>
            <w:gridSpan w:val="4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6210F11" w14:textId="77777777" w:rsidR="003722C3" w:rsidRPr="00EE4426" w:rsidRDefault="003722C3" w:rsidP="003722C3">
            <w:pPr>
              <w:pStyle w:val="ListParagraph"/>
              <w:widowControl w:val="0"/>
              <w:numPr>
                <w:ilvl w:val="0"/>
                <w:numId w:val="1"/>
              </w:numPr>
              <w:ind w:left="195" w:hanging="195"/>
              <w:rPr>
                <w:rFonts w:asciiTheme="minorHAnsi" w:hAnsiTheme="minorHAnsi" w:cstheme="minorHAnsi"/>
              </w:rPr>
            </w:pPr>
          </w:p>
        </w:tc>
      </w:tr>
      <w:tr w:rsidR="003722C3" w:rsidRPr="00812BE0" w14:paraId="6632837A" w14:textId="77777777" w:rsidTr="00B5256E">
        <w:trPr>
          <w:trHeight w:val="20"/>
        </w:trPr>
        <w:tc>
          <w:tcPr>
            <w:tcW w:w="547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B53CAE1" w14:textId="77777777" w:rsidR="003722C3" w:rsidRPr="00EE4426" w:rsidRDefault="003722C3" w:rsidP="003722C3">
            <w:pPr>
              <w:pStyle w:val="ListParagraph"/>
              <w:widowControl w:val="0"/>
              <w:numPr>
                <w:ilvl w:val="0"/>
                <w:numId w:val="1"/>
              </w:numPr>
              <w:ind w:left="195" w:hanging="195"/>
              <w:rPr>
                <w:rFonts w:asciiTheme="minorHAnsi" w:hAnsiTheme="minorHAnsi" w:cstheme="minorHAnsi"/>
              </w:rPr>
            </w:pPr>
          </w:p>
        </w:tc>
        <w:tc>
          <w:tcPr>
            <w:tcW w:w="5325" w:type="dxa"/>
            <w:gridSpan w:val="4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89AD035" w14:textId="77777777" w:rsidR="003722C3" w:rsidRPr="00EE4426" w:rsidRDefault="003722C3" w:rsidP="003722C3">
            <w:pPr>
              <w:pStyle w:val="ListParagraph"/>
              <w:widowControl w:val="0"/>
              <w:numPr>
                <w:ilvl w:val="0"/>
                <w:numId w:val="1"/>
              </w:numPr>
              <w:ind w:left="195" w:hanging="195"/>
              <w:rPr>
                <w:rFonts w:asciiTheme="minorHAnsi" w:hAnsiTheme="minorHAnsi" w:cstheme="minorHAnsi"/>
              </w:rPr>
            </w:pPr>
          </w:p>
        </w:tc>
      </w:tr>
      <w:tr w:rsidR="003722C3" w:rsidRPr="00812BE0" w14:paraId="2F557425" w14:textId="77777777" w:rsidTr="00B5256E">
        <w:trPr>
          <w:trHeight w:val="20"/>
        </w:trPr>
        <w:tc>
          <w:tcPr>
            <w:tcW w:w="547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AEAD3D6" w14:textId="77777777" w:rsidR="003722C3" w:rsidRPr="00EE4426" w:rsidRDefault="003722C3" w:rsidP="003722C3">
            <w:pPr>
              <w:pStyle w:val="ListParagraph"/>
              <w:widowControl w:val="0"/>
              <w:numPr>
                <w:ilvl w:val="0"/>
                <w:numId w:val="1"/>
              </w:numPr>
              <w:ind w:left="195" w:hanging="195"/>
              <w:rPr>
                <w:rFonts w:asciiTheme="minorHAnsi" w:hAnsiTheme="minorHAnsi" w:cstheme="minorHAnsi"/>
              </w:rPr>
            </w:pPr>
          </w:p>
        </w:tc>
        <w:tc>
          <w:tcPr>
            <w:tcW w:w="5325" w:type="dxa"/>
            <w:gridSpan w:val="4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DCD7D86" w14:textId="77777777" w:rsidR="003722C3" w:rsidRPr="00EE4426" w:rsidRDefault="003722C3" w:rsidP="003722C3">
            <w:pPr>
              <w:pStyle w:val="ListParagraph"/>
              <w:widowControl w:val="0"/>
              <w:numPr>
                <w:ilvl w:val="0"/>
                <w:numId w:val="1"/>
              </w:numPr>
              <w:ind w:left="195" w:hanging="195"/>
              <w:rPr>
                <w:rFonts w:asciiTheme="minorHAnsi" w:hAnsiTheme="minorHAnsi" w:cstheme="minorHAnsi"/>
              </w:rPr>
            </w:pPr>
          </w:p>
        </w:tc>
      </w:tr>
      <w:tr w:rsidR="003722C3" w:rsidRPr="00812BE0" w14:paraId="13EAC729" w14:textId="77777777" w:rsidTr="00B5256E">
        <w:trPr>
          <w:trHeight w:val="312"/>
        </w:trPr>
        <w:tc>
          <w:tcPr>
            <w:tcW w:w="5475" w:type="dxa"/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C556995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  <w:r w:rsidRPr="00812BE0">
              <w:rPr>
                <w:rFonts w:asciiTheme="minorHAnsi" w:hAnsiTheme="minorHAnsi" w:cstheme="minorHAnsi"/>
                <w:b/>
                <w:bCs/>
                <w:sz w:val="28"/>
              </w:rPr>
              <w:t>3.  PATH</w:t>
            </w:r>
            <w:r w:rsidRPr="00812BE0">
              <w:rPr>
                <w:rFonts w:asciiTheme="minorHAnsi" w:hAnsiTheme="minorHAnsi" w:cstheme="minorHAnsi"/>
                <w:b/>
                <w:bCs/>
                <w:sz w:val="24"/>
              </w:rPr>
              <w:t>—</w:t>
            </w:r>
            <w:r w:rsidRPr="00812BE0">
              <w:rPr>
                <w:rFonts w:asciiTheme="minorHAnsi" w:hAnsiTheme="minorHAnsi" w:cstheme="minorHAnsi"/>
                <w:b/>
                <w:bCs/>
                <w:sz w:val="22"/>
              </w:rPr>
              <w:t>Actions</w:t>
            </w:r>
            <w:r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r w:rsidRPr="00A50965">
              <w:rPr>
                <w:rFonts w:asciiTheme="minorHAnsi" w:hAnsiTheme="minorHAnsi" w:cstheme="minorHAnsi"/>
                <w:sz w:val="22"/>
              </w:rPr>
              <w:t>(For each HERE item</w:t>
            </w:r>
            <w:r>
              <w:rPr>
                <w:rFonts w:asciiTheme="minorHAnsi" w:hAnsiTheme="minorHAnsi" w:cstheme="minorHAnsi"/>
                <w:sz w:val="22"/>
              </w:rPr>
              <w:t>,</w:t>
            </w:r>
            <w:r w:rsidRPr="00A50965">
              <w:rPr>
                <w:rFonts w:asciiTheme="minorHAnsi" w:hAnsiTheme="minorHAnsi" w:cstheme="minorHAnsi"/>
                <w:sz w:val="22"/>
              </w:rPr>
              <w:t xml:space="preserve"> ask, “Does this imply an action</w:t>
            </w:r>
            <w:r>
              <w:rPr>
                <w:rFonts w:asciiTheme="minorHAnsi" w:hAnsiTheme="minorHAnsi" w:cstheme="minorHAnsi"/>
                <w:sz w:val="22"/>
              </w:rPr>
              <w:t xml:space="preserve"> is needed?</w:t>
            </w:r>
            <w:r w:rsidRPr="00A50965">
              <w:rPr>
                <w:rFonts w:asciiTheme="minorHAnsi" w:hAnsiTheme="minorHAnsi" w:cstheme="minorHAnsi"/>
                <w:sz w:val="22"/>
              </w:rPr>
              <w:t>” Write 1 action/row</w:t>
            </w:r>
            <w:r>
              <w:rPr>
                <w:rFonts w:asciiTheme="minorHAnsi" w:hAnsiTheme="minorHAnsi" w:cstheme="minorHAnsi"/>
                <w:sz w:val="22"/>
              </w:rPr>
              <w:t>.</w:t>
            </w:r>
            <w:r w:rsidRPr="00A50965">
              <w:rPr>
                <w:rFonts w:asciiTheme="minorHAnsi" w:hAnsiTheme="minorHAnsi" w:cstheme="minorHAnsi"/>
                <w:sz w:val="22"/>
              </w:rPr>
              <w:t>)</w:t>
            </w:r>
          </w:p>
        </w:tc>
        <w:tc>
          <w:tcPr>
            <w:tcW w:w="2443" w:type="dxa"/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3C07788" w14:textId="77C5CF7C" w:rsidR="003722C3" w:rsidRPr="00812BE0" w:rsidRDefault="003722C3" w:rsidP="003722C3">
            <w:pPr>
              <w:widowControl w:val="0"/>
              <w:jc w:val="center"/>
              <w:rPr>
                <w:rFonts w:asciiTheme="minorHAnsi" w:hAnsiTheme="minorHAnsi" w:cstheme="minorHAnsi"/>
              </w:rPr>
            </w:pPr>
            <w:r w:rsidRPr="00812BE0">
              <w:rPr>
                <w:rFonts w:asciiTheme="minorHAnsi" w:hAnsiTheme="minorHAnsi" w:cstheme="minorHAnsi"/>
                <w:b/>
                <w:bCs/>
              </w:rPr>
              <w:t>Progress Measure</w:t>
            </w:r>
          </w:p>
        </w:tc>
        <w:tc>
          <w:tcPr>
            <w:tcW w:w="1697" w:type="dxa"/>
            <w:gridSpan w:val="2"/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9B686BB" w14:textId="77777777" w:rsidR="003722C3" w:rsidRPr="00812BE0" w:rsidRDefault="003722C3" w:rsidP="003722C3">
            <w:pPr>
              <w:widowControl w:val="0"/>
              <w:jc w:val="center"/>
              <w:rPr>
                <w:rFonts w:asciiTheme="minorHAnsi" w:hAnsiTheme="minorHAnsi" w:cstheme="minorHAnsi"/>
              </w:rPr>
            </w:pPr>
            <w:r w:rsidRPr="00812BE0">
              <w:rPr>
                <w:rFonts w:asciiTheme="minorHAnsi" w:hAnsiTheme="minorHAnsi" w:cstheme="minorHAnsi"/>
                <w:b/>
                <w:bCs/>
              </w:rPr>
              <w:t>Partners</w:t>
            </w:r>
          </w:p>
        </w:tc>
        <w:tc>
          <w:tcPr>
            <w:tcW w:w="1185" w:type="dxa"/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A5B842F" w14:textId="77777777" w:rsidR="003722C3" w:rsidRPr="00812BE0" w:rsidRDefault="003722C3" w:rsidP="003722C3">
            <w:pPr>
              <w:widowControl w:val="0"/>
              <w:jc w:val="center"/>
              <w:rPr>
                <w:rFonts w:asciiTheme="minorHAnsi" w:hAnsiTheme="minorHAnsi" w:cstheme="minorHAnsi"/>
              </w:rPr>
            </w:pPr>
            <w:r w:rsidRPr="00812BE0">
              <w:rPr>
                <w:rFonts w:asciiTheme="minorHAnsi" w:hAnsiTheme="minorHAnsi" w:cstheme="minorHAnsi"/>
                <w:b/>
                <w:bCs/>
              </w:rPr>
              <w:t>Date</w:t>
            </w:r>
          </w:p>
        </w:tc>
      </w:tr>
      <w:tr w:rsidR="003722C3" w:rsidRPr="00812BE0" w14:paraId="1772ACD0" w14:textId="77777777" w:rsidTr="00B5256E">
        <w:trPr>
          <w:trHeight w:val="720"/>
        </w:trPr>
        <w:tc>
          <w:tcPr>
            <w:tcW w:w="547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0E71955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2443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CC39684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1697" w:type="dxa"/>
            <w:gridSpan w:val="2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72081D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118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FAE2949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</w:tr>
      <w:tr w:rsidR="003722C3" w:rsidRPr="00812BE0" w14:paraId="3A42FA5C" w14:textId="77777777" w:rsidTr="00B5256E">
        <w:trPr>
          <w:trHeight w:val="720"/>
        </w:trPr>
        <w:tc>
          <w:tcPr>
            <w:tcW w:w="547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55C727E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2443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A117D3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1697" w:type="dxa"/>
            <w:gridSpan w:val="2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D1BE181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118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1A6E243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</w:tr>
      <w:tr w:rsidR="003722C3" w:rsidRPr="00812BE0" w14:paraId="04EFB95E" w14:textId="77777777" w:rsidTr="00B5256E">
        <w:trPr>
          <w:trHeight w:val="720"/>
        </w:trPr>
        <w:tc>
          <w:tcPr>
            <w:tcW w:w="547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68B62FB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2443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C60FC92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1697" w:type="dxa"/>
            <w:gridSpan w:val="2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FC62828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118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FFF6C6E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</w:tr>
      <w:tr w:rsidR="003722C3" w:rsidRPr="00812BE0" w14:paraId="3AA6258B" w14:textId="77777777" w:rsidTr="00B5256E">
        <w:trPr>
          <w:trHeight w:val="720"/>
        </w:trPr>
        <w:tc>
          <w:tcPr>
            <w:tcW w:w="547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BA6F2EF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2443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EC2A5F9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1697" w:type="dxa"/>
            <w:gridSpan w:val="2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C6611B5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118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2C214D7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</w:tr>
      <w:tr w:rsidR="003722C3" w:rsidRPr="00812BE0" w14:paraId="7AE6687B" w14:textId="77777777" w:rsidTr="00B5256E">
        <w:trPr>
          <w:trHeight w:val="720"/>
        </w:trPr>
        <w:tc>
          <w:tcPr>
            <w:tcW w:w="547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2FB0A22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2443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3C07C83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1697" w:type="dxa"/>
            <w:gridSpan w:val="2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A759657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118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C155EE6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</w:p>
        </w:tc>
      </w:tr>
      <w:tr w:rsidR="003722C3" w:rsidRPr="00812BE0" w14:paraId="4F8C8C02" w14:textId="77777777" w:rsidTr="00B5256E">
        <w:trPr>
          <w:trHeight w:val="189"/>
        </w:trPr>
        <w:tc>
          <w:tcPr>
            <w:tcW w:w="10800" w:type="dxa"/>
            <w:gridSpan w:val="5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4432919" w14:textId="2EBA6091" w:rsidR="003722C3" w:rsidRPr="004952CC" w:rsidRDefault="003722C3" w:rsidP="003722C3">
            <w:pPr>
              <w:widowControl w:val="0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4952CC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More rows on the back. After listing actions, </w:t>
            </w:r>
            <w:r w:rsidR="008A6793">
              <w:rPr>
                <w:rFonts w:asciiTheme="minorHAnsi" w:hAnsiTheme="minorHAnsi" w:cstheme="minorHAnsi"/>
                <w:b/>
                <w:bCs/>
                <w:i/>
                <w:iCs/>
              </w:rPr>
              <w:t>enter them into the Excel workbook (GoalsTasks.xlsx) or your task-</w:t>
            </w:r>
            <w:r w:rsidR="00E548E8" w:rsidRPr="004952CC">
              <w:rPr>
                <w:rFonts w:asciiTheme="minorHAnsi" w:hAnsiTheme="minorHAnsi" w:cstheme="minorHAnsi"/>
                <w:b/>
                <w:bCs/>
                <w:i/>
                <w:iCs/>
              </w:rPr>
              <w:t>tracking app</w:t>
            </w:r>
            <w:r w:rsidRPr="004952CC">
              <w:rPr>
                <w:rFonts w:asciiTheme="minorHAnsi" w:hAnsiTheme="minorHAnsi" w:cstheme="minorHAnsi"/>
                <w:b/>
                <w:bCs/>
                <w:i/>
                <w:iCs/>
              </w:rPr>
              <w:t>.</w:t>
            </w:r>
          </w:p>
        </w:tc>
      </w:tr>
      <w:tr w:rsidR="003722C3" w:rsidRPr="00812BE0" w14:paraId="5A216138" w14:textId="77777777" w:rsidTr="00B5256E">
        <w:trPr>
          <w:trHeight w:val="182"/>
        </w:trPr>
        <w:tc>
          <w:tcPr>
            <w:tcW w:w="547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DE4002B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  <w:r w:rsidRPr="00812BE0">
              <w:rPr>
                <w:rFonts w:asciiTheme="minorHAnsi" w:hAnsiTheme="minorHAnsi" w:cstheme="minorHAnsi"/>
              </w:rPr>
              <w:t>Date Prepared:</w:t>
            </w:r>
          </w:p>
        </w:tc>
        <w:tc>
          <w:tcPr>
            <w:tcW w:w="5325" w:type="dxa"/>
            <w:gridSpan w:val="4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EE74A7D" w14:textId="77777777" w:rsidR="003722C3" w:rsidRPr="00812BE0" w:rsidRDefault="003722C3" w:rsidP="003722C3">
            <w:pPr>
              <w:widowControl w:val="0"/>
              <w:rPr>
                <w:rFonts w:asciiTheme="minorHAnsi" w:hAnsiTheme="minorHAnsi" w:cstheme="minorHAnsi"/>
              </w:rPr>
            </w:pPr>
            <w:r w:rsidRPr="00812BE0">
              <w:rPr>
                <w:rFonts w:asciiTheme="minorHAnsi" w:hAnsiTheme="minorHAnsi" w:cstheme="minorHAnsi"/>
                <w:b/>
                <w:bCs/>
              </w:rPr>
              <w:t>Approved by:</w:t>
            </w:r>
          </w:p>
        </w:tc>
      </w:tr>
    </w:tbl>
    <w:p w14:paraId="633A1145" w14:textId="33DEBC8C" w:rsidR="00A77473" w:rsidRPr="00A77473" w:rsidRDefault="00E603A8" w:rsidP="00A77473">
      <w:pPr>
        <w:spacing w:line="192" w:lineRule="auto"/>
        <w:jc w:val="center"/>
        <w:rPr>
          <w:rFonts w:asciiTheme="minorHAnsi" w:hAnsiTheme="minorHAnsi" w:cstheme="minorHAnsi"/>
          <w:sz w:val="48"/>
        </w:rPr>
      </w:pPr>
      <w:r>
        <w:rPr>
          <w:rFonts w:asciiTheme="minorHAnsi" w:hAnsiTheme="minorHAnsi" w:cstheme="minorHAnsi"/>
          <w:sz w:val="48"/>
        </w:rPr>
        <w:t>THP</w:t>
      </w:r>
      <w:r w:rsidR="008D6EA8">
        <w:rPr>
          <w:rFonts w:asciiTheme="minorHAnsi" w:hAnsiTheme="minorHAnsi" w:cstheme="minorHAnsi"/>
          <w:sz w:val="48"/>
        </w:rPr>
        <w:t xml:space="preserve"> </w:t>
      </w:r>
      <w:r w:rsidR="00812BE0" w:rsidRPr="00812BE0">
        <w:rPr>
          <w:rFonts w:asciiTheme="minorHAnsi" w:hAnsiTheme="minorHAnsi" w:cstheme="minorHAnsi"/>
          <w:sz w:val="48"/>
        </w:rPr>
        <w:t>Planning Form</w:t>
      </w:r>
    </w:p>
    <w:tbl>
      <w:tblPr>
        <w:tblpPr w:leftFromText="180" w:rightFromText="180" w:vertAnchor="page" w:horzAnchor="margin" w:tblpXSpec="center" w:tblpY="1072"/>
        <w:tblW w:w="108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11"/>
        <w:gridCol w:w="2353"/>
        <w:gridCol w:w="1673"/>
        <w:gridCol w:w="1063"/>
      </w:tblGrid>
      <w:tr w:rsidR="0056536B" w:rsidRPr="00D17A4D" w14:paraId="7D3059FC" w14:textId="77777777" w:rsidTr="00A02708">
        <w:trPr>
          <w:trHeight w:val="288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B02A7B4" w14:textId="23661C8C" w:rsidR="0056536B" w:rsidRPr="00D17A4D" w:rsidRDefault="0056536B" w:rsidP="00A02708">
            <w:pPr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  <w:bCs/>
                <w:sz w:val="28"/>
              </w:rPr>
              <w:lastRenderedPageBreak/>
              <w:t>3.  P</w:t>
            </w:r>
            <w:r w:rsidRPr="00D17A4D">
              <w:rPr>
                <w:rFonts w:asciiTheme="minorHAnsi" w:hAnsiTheme="minorHAnsi"/>
                <w:b/>
                <w:bCs/>
                <w:sz w:val="28"/>
              </w:rPr>
              <w:t>ATH</w:t>
            </w:r>
            <w:r w:rsidRPr="00D17A4D">
              <w:rPr>
                <w:rFonts w:asciiTheme="minorHAnsi" w:hAnsiTheme="minorHAnsi"/>
                <w:b/>
                <w:bCs/>
                <w:sz w:val="24"/>
              </w:rPr>
              <w:t>—</w:t>
            </w:r>
            <w:r>
              <w:rPr>
                <w:rFonts w:asciiTheme="minorHAnsi" w:hAnsiTheme="minorHAnsi"/>
                <w:b/>
                <w:bCs/>
                <w:sz w:val="24"/>
              </w:rPr>
              <w:t xml:space="preserve">ADDITIONAL </w:t>
            </w:r>
            <w:r w:rsidRPr="00117F17">
              <w:rPr>
                <w:rFonts w:asciiTheme="minorHAnsi" w:hAnsiTheme="minorHAnsi"/>
                <w:b/>
                <w:bCs/>
                <w:sz w:val="22"/>
              </w:rPr>
              <w:t>Actions</w:t>
            </w: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FE897DA" w14:textId="2AE70FC1" w:rsidR="0056536B" w:rsidRPr="00D17A4D" w:rsidRDefault="0056536B" w:rsidP="00A02708">
            <w:pPr>
              <w:widowControl w:val="0"/>
              <w:jc w:val="center"/>
              <w:rPr>
                <w:rFonts w:asciiTheme="minorHAnsi" w:hAnsiTheme="minorHAnsi"/>
              </w:rPr>
            </w:pPr>
            <w:r w:rsidRPr="00D17A4D">
              <w:rPr>
                <w:rFonts w:asciiTheme="minorHAnsi" w:hAnsiTheme="minorHAnsi"/>
                <w:b/>
                <w:bCs/>
              </w:rPr>
              <w:t>Progress Measures</w:t>
            </w: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91682F3" w14:textId="7D5416DB" w:rsidR="0056536B" w:rsidRPr="00D17A4D" w:rsidRDefault="0056536B" w:rsidP="00A02708">
            <w:pPr>
              <w:widowControl w:val="0"/>
              <w:jc w:val="center"/>
              <w:rPr>
                <w:rFonts w:asciiTheme="minorHAnsi" w:hAnsiTheme="minorHAnsi"/>
              </w:rPr>
            </w:pPr>
            <w:r w:rsidRPr="00D17A4D">
              <w:rPr>
                <w:rFonts w:asciiTheme="minorHAnsi" w:hAnsiTheme="minorHAnsi"/>
                <w:b/>
                <w:bCs/>
              </w:rPr>
              <w:t>Partners</w:t>
            </w: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FAA8EAC" w14:textId="1765471F" w:rsidR="0056536B" w:rsidRPr="00D17A4D" w:rsidRDefault="0056536B" w:rsidP="00A02708">
            <w:pPr>
              <w:widowControl w:val="0"/>
              <w:jc w:val="center"/>
              <w:rPr>
                <w:rFonts w:asciiTheme="minorHAnsi" w:hAnsiTheme="minorHAnsi"/>
              </w:rPr>
            </w:pPr>
            <w:r w:rsidRPr="00D17A4D">
              <w:rPr>
                <w:rFonts w:asciiTheme="minorHAnsi" w:hAnsiTheme="minorHAnsi"/>
                <w:b/>
                <w:bCs/>
              </w:rPr>
              <w:t>Date</w:t>
            </w:r>
          </w:p>
        </w:tc>
      </w:tr>
      <w:tr w:rsidR="0056536B" w:rsidRPr="00D17A4D" w14:paraId="525EC2E2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2F92257" w14:textId="307F1C16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AA73EF1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D268D80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B0F3B32" w14:textId="2456C98E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  <w:tr w:rsidR="0056536B" w:rsidRPr="00D17A4D" w14:paraId="2EF48D14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8672A27" w14:textId="40CA1A11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8C8C9AC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9EDAB77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DD7E839" w14:textId="35C77B18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  <w:tr w:rsidR="0056536B" w:rsidRPr="00D17A4D" w14:paraId="7E3F27CC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6D4FED8" w14:textId="751806BD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441A8B7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5F2653F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F2309E2" w14:textId="13BA81F3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  <w:tr w:rsidR="0056536B" w:rsidRPr="00D17A4D" w14:paraId="6AA5C22C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7E6B152" w14:textId="5C1E5BF4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82D8C80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673F20E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919B79C" w14:textId="23F07DFF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  <w:tr w:rsidR="0056536B" w:rsidRPr="00D17A4D" w14:paraId="10898228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1C6C295" w14:textId="7CDF774B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1239E27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E77232B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B8D2322" w14:textId="664EECCE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  <w:tr w:rsidR="0056536B" w:rsidRPr="00D17A4D" w14:paraId="5D3D691C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652F1DB" w14:textId="1849E7D1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7151050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E1F97EB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D13D774" w14:textId="7455BD3E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  <w:tr w:rsidR="0056536B" w:rsidRPr="00D17A4D" w14:paraId="054B0EBD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7F64D90" w14:textId="17495BDC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F0A407D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758D793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652E5EA" w14:textId="64BF3B0D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  <w:tr w:rsidR="0056536B" w:rsidRPr="00D17A4D" w14:paraId="74EE5C45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B811C23" w14:textId="2490DEC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3213C64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D167B5A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2872048" w14:textId="64F19FEB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  <w:tr w:rsidR="0056536B" w:rsidRPr="00D17A4D" w14:paraId="013B0F4E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43E8A7F" w14:textId="217A1E85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E5409D2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9099569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FB581A2" w14:textId="2185B4E9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  <w:tr w:rsidR="0056536B" w:rsidRPr="00D17A4D" w14:paraId="3F14BAA4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CB31E9F" w14:textId="1BAB9BD3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EAA7ACD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D35D76C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59638FB" w14:textId="401C606A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  <w:tr w:rsidR="0056536B" w:rsidRPr="00D17A4D" w14:paraId="5B14EF02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9490E08" w14:textId="51F1B0E7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2AC0454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C2EBF91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877E83A" w14:textId="4E87FC95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  <w:tr w:rsidR="0056536B" w:rsidRPr="00D17A4D" w14:paraId="0BB054C8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D21F5D2" w14:textId="0EDCFAA3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AE047D1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92FDE2F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C6BB94B" w14:textId="7A119062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  <w:tr w:rsidR="0056536B" w:rsidRPr="00D17A4D" w14:paraId="42BCDE85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6B12AAB" w14:textId="54B33553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5BE8377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8C63F8E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880DD77" w14:textId="41D2F2A3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  <w:tr w:rsidR="0056536B" w:rsidRPr="00D17A4D" w14:paraId="1AE98C2B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446902C" w14:textId="5B7C1232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215A426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347408A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F83B5FE" w14:textId="2E4D0315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  <w:tr w:rsidR="0056536B" w:rsidRPr="00D17A4D" w14:paraId="39216D1E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1611B3B" w14:textId="4E04EEE1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55E97F3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8F8263B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2DFA748" w14:textId="6866E24F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  <w:tr w:rsidR="0056536B" w:rsidRPr="00D17A4D" w14:paraId="581C6B78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263EA52" w14:textId="3142BD5A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E211E22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78DF018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B409837" w14:textId="1D145D0F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  <w:tr w:rsidR="0056536B" w:rsidRPr="00D17A4D" w14:paraId="285282E6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553AD3D" w14:textId="2AC68621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629E46A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02C7587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4A5664E" w14:textId="7B69F41A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  <w:tr w:rsidR="0056536B" w:rsidRPr="00D17A4D" w14:paraId="6570E562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0746CC1" w14:textId="3EB330F5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D7CC843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71B62E6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0ADC525" w14:textId="7E9BEBD4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  <w:tr w:rsidR="0056536B" w:rsidRPr="00D17A4D" w14:paraId="1F587A94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71CC6F4" w14:textId="47681289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095D20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0467057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95079AA" w14:textId="200A54E8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  <w:tr w:rsidR="0056536B" w:rsidRPr="00D17A4D" w14:paraId="181787FC" w14:textId="77777777" w:rsidTr="00A1525E">
        <w:trPr>
          <w:trHeight w:val="504"/>
        </w:trPr>
        <w:tc>
          <w:tcPr>
            <w:tcW w:w="571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0633125" w14:textId="2D8D47DB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2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86126D2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21AF99D" w14:textId="77777777" w:rsidR="0056536B" w:rsidRPr="00D17A4D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FE6E622" w14:textId="2406A24E" w:rsidR="0056536B" w:rsidRDefault="0056536B" w:rsidP="0056536B">
            <w:pPr>
              <w:widowControl w:val="0"/>
              <w:rPr>
                <w:rFonts w:asciiTheme="minorHAnsi" w:hAnsiTheme="minorHAnsi"/>
              </w:rPr>
            </w:pPr>
          </w:p>
        </w:tc>
      </w:tr>
    </w:tbl>
    <w:p w14:paraId="43D9EEFF" w14:textId="77777777" w:rsidR="0056536B" w:rsidRDefault="0056536B" w:rsidP="00182132">
      <w:pPr>
        <w:ind w:left="-90"/>
      </w:pPr>
    </w:p>
    <w:p w14:paraId="028ED8D5" w14:textId="77777777" w:rsidR="00182132" w:rsidRDefault="00182132" w:rsidP="00182132">
      <w:pPr>
        <w:ind w:left="-90"/>
      </w:pPr>
    </w:p>
    <w:sectPr w:rsidR="00182132" w:rsidSect="00972B48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432" w:right="1440" w:bottom="720" w:left="1440" w:header="144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08A8BB" w14:textId="77777777" w:rsidR="00C45ED3" w:rsidRDefault="00C45ED3" w:rsidP="00982C0A">
      <w:r>
        <w:separator/>
      </w:r>
    </w:p>
  </w:endnote>
  <w:endnote w:type="continuationSeparator" w:id="0">
    <w:p w14:paraId="525366B7" w14:textId="77777777" w:rsidR="00C45ED3" w:rsidRDefault="00C45ED3" w:rsidP="00982C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083AF4" w14:textId="4EB48B88" w:rsidR="00982C0A" w:rsidRPr="00812BE0" w:rsidRDefault="00812BE0" w:rsidP="00812BE0">
    <w:pPr>
      <w:jc w:val="center"/>
      <w:rPr>
        <w:sz w:val="16"/>
        <w:szCs w:val="16"/>
      </w:rPr>
    </w:pPr>
    <w:r>
      <w:rPr>
        <w:sz w:val="16"/>
        <w:szCs w:val="16"/>
      </w:rPr>
      <w:t>242 Spring Park Drive, Ste A</w:t>
    </w:r>
    <w:r w:rsidRPr="00453B14">
      <w:rPr>
        <w:sz w:val="16"/>
        <w:szCs w:val="16"/>
      </w:rPr>
      <w:t xml:space="preserve">    Midla</w:t>
    </w:r>
    <w:r>
      <w:rPr>
        <w:sz w:val="16"/>
        <w:szCs w:val="16"/>
      </w:rPr>
      <w:t>nd, Texas 79705     Phone: 432</w:t>
    </w:r>
    <w:r w:rsidRPr="00453B14">
      <w:rPr>
        <w:sz w:val="16"/>
        <w:szCs w:val="16"/>
      </w:rPr>
      <w:t>-682-6823      F</w:t>
    </w:r>
    <w:r>
      <w:rPr>
        <w:sz w:val="16"/>
        <w:szCs w:val="16"/>
      </w:rPr>
      <w:t xml:space="preserve">ax: 432-686-2518      Email: </w:t>
    </w:r>
    <w:r w:rsidR="0060713E">
      <w:rPr>
        <w:sz w:val="16"/>
        <w:szCs w:val="16"/>
      </w:rPr>
      <w:t>info</w:t>
    </w:r>
    <w:r w:rsidRPr="00453B14">
      <w:rPr>
        <w:sz w:val="16"/>
        <w:szCs w:val="16"/>
      </w:rPr>
      <w:t>@</w:t>
    </w:r>
    <w:r>
      <w:rPr>
        <w:sz w:val="16"/>
        <w:szCs w:val="16"/>
      </w:rPr>
      <w:t>gr8</w:t>
    </w:r>
    <w:r w:rsidR="0060713E">
      <w:rPr>
        <w:sz w:val="16"/>
        <w:szCs w:val="16"/>
      </w:rPr>
      <w:t>resultssystem</w:t>
    </w:r>
    <w:r w:rsidRPr="00453B14">
      <w:rPr>
        <w:sz w:val="16"/>
        <w:szCs w:val="16"/>
      </w:rPr>
      <w:t>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260FA5" w14:textId="73BF63A4" w:rsidR="009A7674" w:rsidRPr="009A7674" w:rsidRDefault="009A7674" w:rsidP="009A7674">
    <w:pPr>
      <w:jc w:val="center"/>
      <w:rPr>
        <w:sz w:val="16"/>
        <w:szCs w:val="16"/>
      </w:rPr>
    </w:pPr>
    <w:r>
      <w:rPr>
        <w:sz w:val="16"/>
        <w:szCs w:val="16"/>
      </w:rPr>
      <w:t>242 Spring Park Drive, Ste A</w:t>
    </w:r>
    <w:r w:rsidRPr="00453B14">
      <w:rPr>
        <w:sz w:val="16"/>
        <w:szCs w:val="16"/>
      </w:rPr>
      <w:t xml:space="preserve">    Midla</w:t>
    </w:r>
    <w:r>
      <w:rPr>
        <w:sz w:val="16"/>
        <w:szCs w:val="16"/>
      </w:rPr>
      <w:t>nd, Texas 79705     Phone: 432</w:t>
    </w:r>
    <w:r w:rsidRPr="00453B14">
      <w:rPr>
        <w:sz w:val="16"/>
        <w:szCs w:val="16"/>
      </w:rPr>
      <w:t>-682-6823      F</w:t>
    </w:r>
    <w:r>
      <w:rPr>
        <w:sz w:val="16"/>
        <w:szCs w:val="16"/>
      </w:rPr>
      <w:t xml:space="preserve">ax: 432-686-2518      Email: </w:t>
    </w:r>
    <w:r w:rsidR="00CF72D5">
      <w:rPr>
        <w:sz w:val="16"/>
        <w:szCs w:val="16"/>
      </w:rPr>
      <w:t>info</w:t>
    </w:r>
    <w:r w:rsidRPr="00453B14">
      <w:rPr>
        <w:sz w:val="16"/>
        <w:szCs w:val="16"/>
      </w:rPr>
      <w:t>@</w:t>
    </w:r>
    <w:r>
      <w:rPr>
        <w:sz w:val="16"/>
        <w:szCs w:val="16"/>
      </w:rPr>
      <w:t>gr8</w:t>
    </w:r>
    <w:r w:rsidR="00CF72D5">
      <w:rPr>
        <w:sz w:val="16"/>
        <w:szCs w:val="16"/>
      </w:rPr>
      <w:t>resultssystem</w:t>
    </w:r>
    <w:r w:rsidRPr="00453B14">
      <w:rPr>
        <w:sz w:val="16"/>
        <w:szCs w:val="16"/>
      </w:rPr>
      <w:t>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5B9B26" w14:textId="77777777" w:rsidR="00C45ED3" w:rsidRDefault="00C45ED3" w:rsidP="00982C0A">
      <w:r>
        <w:separator/>
      </w:r>
    </w:p>
  </w:footnote>
  <w:footnote w:type="continuationSeparator" w:id="0">
    <w:p w14:paraId="3A7050B3" w14:textId="77777777" w:rsidR="00C45ED3" w:rsidRDefault="00C45ED3" w:rsidP="00982C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BFF03" w14:textId="0E113900" w:rsidR="00812BE0" w:rsidRDefault="00812BE0" w:rsidP="00812BE0">
    <w:pPr>
      <w:pStyle w:val="Header"/>
      <w:ind w:left="-9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6EA01C" w14:textId="415FDD3B" w:rsidR="00812BE0" w:rsidRPr="009B7235" w:rsidRDefault="00972B48" w:rsidP="009B7235">
    <w:pPr>
      <w:pStyle w:val="Header"/>
      <w:tabs>
        <w:tab w:val="center" w:pos="4230"/>
      </w:tabs>
      <w:ind w:left="-900"/>
    </w:pPr>
    <w:bookmarkStart w:id="0" w:name="_Hlk501380129"/>
    <w:bookmarkStart w:id="1" w:name="_Hlk501380130"/>
    <w:bookmarkStart w:id="2" w:name="_Hlk501381045"/>
    <w:bookmarkStart w:id="3" w:name="_Hlk501381046"/>
    <w:bookmarkStart w:id="4" w:name="_Hlk501381986"/>
    <w:bookmarkStart w:id="5" w:name="_Hlk501381987"/>
    <w:bookmarkStart w:id="6" w:name="_Hlk501382222"/>
    <w:bookmarkStart w:id="7" w:name="_Hlk501382223"/>
    <w:bookmarkStart w:id="8" w:name="_Hlk501382465"/>
    <w:bookmarkStart w:id="9" w:name="_Hlk501382466"/>
    <w:bookmarkStart w:id="10" w:name="_Hlk501382504"/>
    <w:bookmarkStart w:id="11" w:name="_Hlk501382505"/>
    <w:r>
      <w:rPr>
        <w:noProof/>
      </w:rPr>
      <w:drawing>
        <wp:inline distT="0" distB="0" distL="0" distR="0" wp14:anchorId="7395C5A9" wp14:editId="4FE530D2">
          <wp:extent cx="1181100" cy="599104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863" cy="6025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E07C7E"/>
    <w:multiLevelType w:val="hybridMultilevel"/>
    <w:tmpl w:val="A2529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46971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wsDQ0NrMwMDI1NTdT0lEKTi0uzszPAykwNK4FAFqR3lQtAAAA"/>
  </w:docVars>
  <w:rsids>
    <w:rsidRoot w:val="00526C88"/>
    <w:rsid w:val="00001CE3"/>
    <w:rsid w:val="00015B18"/>
    <w:rsid w:val="0001713A"/>
    <w:rsid w:val="00033B6B"/>
    <w:rsid w:val="000468AD"/>
    <w:rsid w:val="000575CD"/>
    <w:rsid w:val="000603CB"/>
    <w:rsid w:val="00067C17"/>
    <w:rsid w:val="00085A7E"/>
    <w:rsid w:val="000A2439"/>
    <w:rsid w:val="000B28FC"/>
    <w:rsid w:val="000D133D"/>
    <w:rsid w:val="000D7C6C"/>
    <w:rsid w:val="0010221A"/>
    <w:rsid w:val="00117473"/>
    <w:rsid w:val="00123302"/>
    <w:rsid w:val="0013634C"/>
    <w:rsid w:val="00182132"/>
    <w:rsid w:val="00183D9A"/>
    <w:rsid w:val="001867DF"/>
    <w:rsid w:val="001E6B6B"/>
    <w:rsid w:val="001F2778"/>
    <w:rsid w:val="00205324"/>
    <w:rsid w:val="002330AF"/>
    <w:rsid w:val="00245EE7"/>
    <w:rsid w:val="0025266E"/>
    <w:rsid w:val="00255F74"/>
    <w:rsid w:val="00276409"/>
    <w:rsid w:val="00287AFC"/>
    <w:rsid w:val="00291B41"/>
    <w:rsid w:val="002A4C4B"/>
    <w:rsid w:val="002B4BAF"/>
    <w:rsid w:val="002B64F3"/>
    <w:rsid w:val="002C2B74"/>
    <w:rsid w:val="002C6B14"/>
    <w:rsid w:val="002D7E4B"/>
    <w:rsid w:val="002E3F36"/>
    <w:rsid w:val="00307E86"/>
    <w:rsid w:val="00312B10"/>
    <w:rsid w:val="00312BC1"/>
    <w:rsid w:val="00331580"/>
    <w:rsid w:val="00340BB9"/>
    <w:rsid w:val="00365715"/>
    <w:rsid w:val="00367BB5"/>
    <w:rsid w:val="003722C3"/>
    <w:rsid w:val="00376478"/>
    <w:rsid w:val="0038309D"/>
    <w:rsid w:val="003C79FD"/>
    <w:rsid w:val="003F7183"/>
    <w:rsid w:val="004009AC"/>
    <w:rsid w:val="00417FE0"/>
    <w:rsid w:val="00427123"/>
    <w:rsid w:val="004343E5"/>
    <w:rsid w:val="0044376A"/>
    <w:rsid w:val="0045306B"/>
    <w:rsid w:val="00466504"/>
    <w:rsid w:val="0049268C"/>
    <w:rsid w:val="004952CC"/>
    <w:rsid w:val="00495BD0"/>
    <w:rsid w:val="00497A09"/>
    <w:rsid w:val="004A211C"/>
    <w:rsid w:val="004A235E"/>
    <w:rsid w:val="004A7E61"/>
    <w:rsid w:val="004B0BA2"/>
    <w:rsid w:val="004B5199"/>
    <w:rsid w:val="004E7DC1"/>
    <w:rsid w:val="004F1B13"/>
    <w:rsid w:val="005118AE"/>
    <w:rsid w:val="00522606"/>
    <w:rsid w:val="00526C88"/>
    <w:rsid w:val="005300F6"/>
    <w:rsid w:val="005450B4"/>
    <w:rsid w:val="005553C2"/>
    <w:rsid w:val="0056536B"/>
    <w:rsid w:val="00580840"/>
    <w:rsid w:val="00590E8C"/>
    <w:rsid w:val="005A388A"/>
    <w:rsid w:val="005A492A"/>
    <w:rsid w:val="005B4EFC"/>
    <w:rsid w:val="005E757F"/>
    <w:rsid w:val="005F022F"/>
    <w:rsid w:val="00604D76"/>
    <w:rsid w:val="0060713E"/>
    <w:rsid w:val="006212F5"/>
    <w:rsid w:val="006317BA"/>
    <w:rsid w:val="0063315C"/>
    <w:rsid w:val="00634E84"/>
    <w:rsid w:val="00640AA9"/>
    <w:rsid w:val="00661517"/>
    <w:rsid w:val="00662EDE"/>
    <w:rsid w:val="00666911"/>
    <w:rsid w:val="0067219A"/>
    <w:rsid w:val="00680E2E"/>
    <w:rsid w:val="006B2B95"/>
    <w:rsid w:val="006B5FA9"/>
    <w:rsid w:val="006F0F09"/>
    <w:rsid w:val="006F3161"/>
    <w:rsid w:val="006F7268"/>
    <w:rsid w:val="007136F2"/>
    <w:rsid w:val="0073371C"/>
    <w:rsid w:val="00754E68"/>
    <w:rsid w:val="00762BC9"/>
    <w:rsid w:val="007A59A8"/>
    <w:rsid w:val="007C47FC"/>
    <w:rsid w:val="007D0F13"/>
    <w:rsid w:val="007E6B1A"/>
    <w:rsid w:val="007F234A"/>
    <w:rsid w:val="0080276A"/>
    <w:rsid w:val="008053E5"/>
    <w:rsid w:val="00812BE0"/>
    <w:rsid w:val="008152DB"/>
    <w:rsid w:val="0082171C"/>
    <w:rsid w:val="00822CFD"/>
    <w:rsid w:val="008608F2"/>
    <w:rsid w:val="008737BC"/>
    <w:rsid w:val="00884451"/>
    <w:rsid w:val="008859DC"/>
    <w:rsid w:val="00886C84"/>
    <w:rsid w:val="00893B68"/>
    <w:rsid w:val="008970B2"/>
    <w:rsid w:val="008A6793"/>
    <w:rsid w:val="008B2A98"/>
    <w:rsid w:val="008D6EA8"/>
    <w:rsid w:val="008E54DA"/>
    <w:rsid w:val="008F1FE0"/>
    <w:rsid w:val="00901BB8"/>
    <w:rsid w:val="0092020F"/>
    <w:rsid w:val="0092557C"/>
    <w:rsid w:val="00925A7B"/>
    <w:rsid w:val="00934A88"/>
    <w:rsid w:val="009427FF"/>
    <w:rsid w:val="00963824"/>
    <w:rsid w:val="00972B48"/>
    <w:rsid w:val="00977A75"/>
    <w:rsid w:val="009818EC"/>
    <w:rsid w:val="00982C0A"/>
    <w:rsid w:val="00995B43"/>
    <w:rsid w:val="009A7674"/>
    <w:rsid w:val="009B4BE8"/>
    <w:rsid w:val="009B7235"/>
    <w:rsid w:val="009C29CA"/>
    <w:rsid w:val="009D0D52"/>
    <w:rsid w:val="009E5BA5"/>
    <w:rsid w:val="00A02708"/>
    <w:rsid w:val="00A07C33"/>
    <w:rsid w:val="00A1525E"/>
    <w:rsid w:val="00A21BC4"/>
    <w:rsid w:val="00A265CB"/>
    <w:rsid w:val="00A50965"/>
    <w:rsid w:val="00A7029A"/>
    <w:rsid w:val="00A7677C"/>
    <w:rsid w:val="00A77473"/>
    <w:rsid w:val="00A8630D"/>
    <w:rsid w:val="00AA0EA3"/>
    <w:rsid w:val="00AB4179"/>
    <w:rsid w:val="00AD310A"/>
    <w:rsid w:val="00AD46D6"/>
    <w:rsid w:val="00B07A1F"/>
    <w:rsid w:val="00B14544"/>
    <w:rsid w:val="00B22D04"/>
    <w:rsid w:val="00B306C4"/>
    <w:rsid w:val="00B437EA"/>
    <w:rsid w:val="00B4396C"/>
    <w:rsid w:val="00B5256E"/>
    <w:rsid w:val="00B55003"/>
    <w:rsid w:val="00B56DAF"/>
    <w:rsid w:val="00B60FE3"/>
    <w:rsid w:val="00B73DE3"/>
    <w:rsid w:val="00B95C6E"/>
    <w:rsid w:val="00BA1527"/>
    <w:rsid w:val="00BC4BC1"/>
    <w:rsid w:val="00BD6562"/>
    <w:rsid w:val="00BE0CB0"/>
    <w:rsid w:val="00BE7BC5"/>
    <w:rsid w:val="00BF404D"/>
    <w:rsid w:val="00C122F6"/>
    <w:rsid w:val="00C2269F"/>
    <w:rsid w:val="00C45ED3"/>
    <w:rsid w:val="00C50770"/>
    <w:rsid w:val="00C55F90"/>
    <w:rsid w:val="00C83C21"/>
    <w:rsid w:val="00C87B3D"/>
    <w:rsid w:val="00C92C8F"/>
    <w:rsid w:val="00CB012A"/>
    <w:rsid w:val="00CC7455"/>
    <w:rsid w:val="00CF21E4"/>
    <w:rsid w:val="00CF32B1"/>
    <w:rsid w:val="00CF72D5"/>
    <w:rsid w:val="00D01D7F"/>
    <w:rsid w:val="00D02D2F"/>
    <w:rsid w:val="00D115DB"/>
    <w:rsid w:val="00D17A4D"/>
    <w:rsid w:val="00D20947"/>
    <w:rsid w:val="00D24D3A"/>
    <w:rsid w:val="00D95300"/>
    <w:rsid w:val="00DB706D"/>
    <w:rsid w:val="00DC5670"/>
    <w:rsid w:val="00DD1176"/>
    <w:rsid w:val="00DD24E1"/>
    <w:rsid w:val="00DE07C7"/>
    <w:rsid w:val="00E00CB3"/>
    <w:rsid w:val="00E05D6B"/>
    <w:rsid w:val="00E2419F"/>
    <w:rsid w:val="00E274D8"/>
    <w:rsid w:val="00E32341"/>
    <w:rsid w:val="00E43B23"/>
    <w:rsid w:val="00E519A0"/>
    <w:rsid w:val="00E51B49"/>
    <w:rsid w:val="00E548E8"/>
    <w:rsid w:val="00E603A8"/>
    <w:rsid w:val="00E7183E"/>
    <w:rsid w:val="00E80A3E"/>
    <w:rsid w:val="00E86CF2"/>
    <w:rsid w:val="00EA527A"/>
    <w:rsid w:val="00EE4426"/>
    <w:rsid w:val="00EE62AE"/>
    <w:rsid w:val="00EE6E99"/>
    <w:rsid w:val="00EF2B3E"/>
    <w:rsid w:val="00F160E0"/>
    <w:rsid w:val="00F40EFB"/>
    <w:rsid w:val="00F42A69"/>
    <w:rsid w:val="00F463D0"/>
    <w:rsid w:val="00F46E50"/>
    <w:rsid w:val="00F634CE"/>
    <w:rsid w:val="00F71E85"/>
    <w:rsid w:val="00F8566A"/>
    <w:rsid w:val="00F94335"/>
    <w:rsid w:val="00FA7579"/>
    <w:rsid w:val="00FA7648"/>
    <w:rsid w:val="00FC6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40B833"/>
  <w15:chartTrackingRefBased/>
  <w15:docId w15:val="{797E7C59-61CA-447A-BB76-1AE9DF1F8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6C88"/>
    <w:rPr>
      <w:rFonts w:ascii="Times New Roman" w:eastAsia="Times New Roman" w:hAnsi="Times New Roman"/>
      <w:color w:val="000000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2C0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82C0A"/>
    <w:rPr>
      <w:rFonts w:ascii="Times New Roman" w:eastAsia="Times New Roman" w:hAnsi="Times New Roman"/>
      <w:color w:val="000000"/>
      <w:kern w:val="28"/>
    </w:rPr>
  </w:style>
  <w:style w:type="paragraph" w:styleId="Footer">
    <w:name w:val="footer"/>
    <w:basedOn w:val="Normal"/>
    <w:link w:val="FooterChar"/>
    <w:uiPriority w:val="99"/>
    <w:unhideWhenUsed/>
    <w:rsid w:val="00982C0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82C0A"/>
    <w:rPr>
      <w:rFonts w:ascii="Times New Roman" w:eastAsia="Times New Roman" w:hAnsi="Times New Roman"/>
      <w:color w:val="000000"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7A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A4D"/>
    <w:rPr>
      <w:rFonts w:ascii="Segoe UI" w:eastAsia="Times New Roman" w:hAnsi="Segoe UI" w:cs="Segoe UI"/>
      <w:color w:val="000000"/>
      <w:kern w:val="28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17A4D"/>
    <w:pPr>
      <w:widowControl w:val="0"/>
      <w:jc w:val="center"/>
    </w:pPr>
    <w:rPr>
      <w:rFonts w:asciiTheme="majorHAnsi" w:hAnsiTheme="majorHAnsi"/>
      <w:b/>
      <w:bCs/>
      <w:sz w:val="44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D17A4D"/>
    <w:rPr>
      <w:rFonts w:asciiTheme="majorHAnsi" w:eastAsia="Times New Roman" w:hAnsiTheme="majorHAnsi"/>
      <w:b/>
      <w:bCs/>
      <w:color w:val="000000"/>
      <w:kern w:val="28"/>
      <w:sz w:val="44"/>
      <w:szCs w:val="36"/>
    </w:rPr>
  </w:style>
  <w:style w:type="paragraph" w:styleId="ListParagraph">
    <w:name w:val="List Paragraph"/>
    <w:basedOn w:val="Normal"/>
    <w:uiPriority w:val="34"/>
    <w:qFormat/>
    <w:rsid w:val="00EE44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8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970771-4D5E-43C7-B02B-648A52B322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4</Words>
  <Characters>783</Characters>
  <Application>Microsoft Office Word</Application>
  <DocSecurity>0</DocSecurity>
  <Lines>19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e Kennard</dc:creator>
  <cp:keywords/>
  <cp:lastModifiedBy>Hermann Eben</cp:lastModifiedBy>
  <cp:revision>9</cp:revision>
  <cp:lastPrinted>2017-12-20T13:46:00Z</cp:lastPrinted>
  <dcterms:created xsi:type="dcterms:W3CDTF">2025-05-07T14:38:00Z</dcterms:created>
  <dcterms:modified xsi:type="dcterms:W3CDTF">2025-08-20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d62a1d-7cd1-4aff-92ab-9a9b043bc6b0</vt:lpwstr>
  </property>
</Properties>
</file>